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134E4" w14:textId="1B201D9A" w:rsidR="002805DE" w:rsidRDefault="002805DE">
      <w:r>
        <w:t>1.</w:t>
      </w:r>
    </w:p>
    <w:p w14:paraId="3A1C6EB1" w14:textId="3899A6E5" w:rsidR="00492730" w:rsidRPr="00492730" w:rsidRDefault="00492730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0 :</w:t>
      </w:r>
      <w:proofErr w:type="gramEnd"/>
    </w:p>
    <w:p w14:paraId="683C7A96" w14:textId="412DDC89" w:rsidR="002805DE" w:rsidRDefault="002805DE">
      <w:r>
        <w:rPr>
          <w:noProof/>
        </w:rPr>
        <w:drawing>
          <wp:inline distT="0" distB="0" distL="0" distR="0" wp14:anchorId="09E06917" wp14:editId="682A0A7A">
            <wp:extent cx="5943600" cy="10369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C1A07" w14:textId="77777777" w:rsidR="00492730" w:rsidRDefault="00492730" w:rsidP="00492730">
      <w:pPr>
        <w:rPr>
          <w:b/>
          <w:bCs/>
          <w:u w:val="single"/>
        </w:rPr>
      </w:pPr>
    </w:p>
    <w:p w14:paraId="1970F051" w14:textId="7AB0FDDF" w:rsidR="00492730" w:rsidRPr="00492730" w:rsidRDefault="00492730" w:rsidP="00492730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1</w:t>
      </w:r>
      <w:r w:rsidRPr="00492730">
        <w:rPr>
          <w:b/>
          <w:bCs/>
          <w:u w:val="single"/>
        </w:rPr>
        <w:t xml:space="preserve"> :</w:t>
      </w:r>
      <w:proofErr w:type="gramEnd"/>
    </w:p>
    <w:p w14:paraId="5F07011D" w14:textId="365D96FF" w:rsidR="002805DE" w:rsidRDefault="002805DE">
      <w:r>
        <w:rPr>
          <w:noProof/>
        </w:rPr>
        <w:drawing>
          <wp:inline distT="0" distB="0" distL="0" distR="0" wp14:anchorId="61F76A4B" wp14:editId="2C6AD36D">
            <wp:extent cx="5943600" cy="1104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3CC2" w14:textId="61828F18" w:rsidR="00492730" w:rsidRPr="00492730" w:rsidRDefault="00492730" w:rsidP="00492730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2</w:t>
      </w:r>
      <w:r w:rsidRPr="00492730">
        <w:rPr>
          <w:b/>
          <w:bCs/>
          <w:u w:val="single"/>
        </w:rPr>
        <w:t xml:space="preserve"> :</w:t>
      </w:r>
      <w:proofErr w:type="gramEnd"/>
    </w:p>
    <w:p w14:paraId="78E74A00" w14:textId="68B87CDC" w:rsidR="002805DE" w:rsidRDefault="002805DE">
      <w:r>
        <w:rPr>
          <w:noProof/>
        </w:rPr>
        <w:drawing>
          <wp:inline distT="0" distB="0" distL="0" distR="0" wp14:anchorId="401965DA" wp14:editId="4AA35C44">
            <wp:extent cx="5943600" cy="10960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AE868" w14:textId="0514464C" w:rsidR="00492730" w:rsidRPr="00492730" w:rsidRDefault="00492730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3</w:t>
      </w:r>
      <w:r w:rsidRPr="00492730">
        <w:rPr>
          <w:b/>
          <w:bCs/>
          <w:u w:val="single"/>
        </w:rPr>
        <w:t xml:space="preserve"> :</w:t>
      </w:r>
      <w:proofErr w:type="gramEnd"/>
    </w:p>
    <w:p w14:paraId="34F53DA5" w14:textId="6C3B3A4A" w:rsidR="002805DE" w:rsidRDefault="002805DE">
      <w:r>
        <w:rPr>
          <w:noProof/>
        </w:rPr>
        <w:drawing>
          <wp:inline distT="0" distB="0" distL="0" distR="0" wp14:anchorId="1BF29BAE" wp14:editId="0D700955">
            <wp:extent cx="5943600" cy="10801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807E5" w14:textId="7B939BF4" w:rsidR="00453BE1" w:rsidRDefault="00453BE1"/>
    <w:p w14:paraId="7A726F5A" w14:textId="4CE79BCB" w:rsidR="00453BE1" w:rsidRPr="00492730" w:rsidRDefault="00453BE1" w:rsidP="00453BE1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 xml:space="preserve">4 </w:t>
      </w:r>
      <w:r w:rsidRPr="00492730">
        <w:rPr>
          <w:b/>
          <w:bCs/>
          <w:u w:val="single"/>
        </w:rPr>
        <w:t>:</w:t>
      </w:r>
      <w:proofErr w:type="gramEnd"/>
    </w:p>
    <w:p w14:paraId="36184446" w14:textId="6C50A90A" w:rsidR="002805DE" w:rsidRDefault="002805DE">
      <w:r>
        <w:rPr>
          <w:noProof/>
        </w:rPr>
        <w:drawing>
          <wp:inline distT="0" distB="0" distL="0" distR="0" wp14:anchorId="3F9C051B" wp14:editId="3F464272">
            <wp:extent cx="5943600" cy="10801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CE0E0" w14:textId="0BA7BF94" w:rsidR="00453BE1" w:rsidRPr="00492730" w:rsidRDefault="00453BE1" w:rsidP="00453BE1">
      <w:pPr>
        <w:rPr>
          <w:b/>
          <w:bCs/>
          <w:u w:val="single"/>
        </w:rPr>
      </w:pPr>
      <w:r w:rsidRPr="00492730">
        <w:rPr>
          <w:b/>
          <w:bCs/>
          <w:u w:val="single"/>
        </w:rPr>
        <w:lastRenderedPageBreak/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5</w:t>
      </w:r>
      <w:r w:rsidRPr="00492730">
        <w:rPr>
          <w:b/>
          <w:bCs/>
          <w:u w:val="single"/>
        </w:rPr>
        <w:t xml:space="preserve"> :</w:t>
      </w:r>
      <w:proofErr w:type="gramEnd"/>
    </w:p>
    <w:p w14:paraId="31BBAFA1" w14:textId="3D6D3C60" w:rsidR="002805DE" w:rsidRDefault="002805DE">
      <w:r>
        <w:rPr>
          <w:noProof/>
        </w:rPr>
        <w:drawing>
          <wp:inline distT="0" distB="0" distL="0" distR="0" wp14:anchorId="5C0A4588" wp14:editId="7BF61884">
            <wp:extent cx="5943600" cy="11487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1FDC7" w14:textId="21617909" w:rsidR="00453BE1" w:rsidRDefault="00453BE1"/>
    <w:p w14:paraId="7BC5A191" w14:textId="6D112888" w:rsidR="00453BE1" w:rsidRPr="00492730" w:rsidRDefault="00453BE1" w:rsidP="00453BE1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6</w:t>
      </w:r>
      <w:r w:rsidRPr="00492730">
        <w:rPr>
          <w:b/>
          <w:bCs/>
          <w:u w:val="single"/>
        </w:rPr>
        <w:t xml:space="preserve"> :</w:t>
      </w:r>
      <w:proofErr w:type="gramEnd"/>
    </w:p>
    <w:p w14:paraId="3C241851" w14:textId="025C3572" w:rsidR="002805DE" w:rsidRDefault="002805DE">
      <w:r>
        <w:rPr>
          <w:noProof/>
        </w:rPr>
        <w:drawing>
          <wp:inline distT="0" distB="0" distL="0" distR="0" wp14:anchorId="2A92C3CE" wp14:editId="679CB86E">
            <wp:extent cx="5943600" cy="402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B15F5" w14:textId="464CE93C" w:rsidR="002805DE" w:rsidRDefault="002805DE">
      <w:r>
        <w:rPr>
          <w:noProof/>
        </w:rPr>
        <w:drawing>
          <wp:inline distT="0" distB="0" distL="0" distR="0" wp14:anchorId="60176EF9" wp14:editId="6154788C">
            <wp:extent cx="5943600" cy="4679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D2A7" w14:textId="7E11369E" w:rsidR="00453BE1" w:rsidRPr="00492730" w:rsidRDefault="00453BE1" w:rsidP="00453BE1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7</w:t>
      </w:r>
      <w:r w:rsidRPr="00492730">
        <w:rPr>
          <w:b/>
          <w:bCs/>
          <w:u w:val="single"/>
        </w:rPr>
        <w:t xml:space="preserve"> :</w:t>
      </w:r>
      <w:proofErr w:type="gramEnd"/>
    </w:p>
    <w:p w14:paraId="505D2C73" w14:textId="7569362B" w:rsidR="002805DE" w:rsidRDefault="002805DE">
      <w:r>
        <w:rPr>
          <w:noProof/>
        </w:rPr>
        <w:drawing>
          <wp:inline distT="0" distB="0" distL="0" distR="0" wp14:anchorId="7924593F" wp14:editId="433E7FBE">
            <wp:extent cx="5943600" cy="10496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009AD" w14:textId="79902E00" w:rsidR="00453BE1" w:rsidRDefault="00453BE1"/>
    <w:p w14:paraId="12D81BFD" w14:textId="7D62F862" w:rsidR="00453BE1" w:rsidRPr="00492730" w:rsidRDefault="00453BE1" w:rsidP="00453BE1">
      <w:pPr>
        <w:rPr>
          <w:b/>
          <w:bCs/>
          <w:u w:val="single"/>
        </w:rPr>
      </w:pPr>
      <w:r w:rsidRPr="00492730">
        <w:rPr>
          <w:b/>
          <w:bCs/>
          <w:u w:val="single"/>
        </w:rPr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8</w:t>
      </w:r>
      <w:r w:rsidRPr="00492730">
        <w:rPr>
          <w:b/>
          <w:bCs/>
          <w:u w:val="single"/>
        </w:rPr>
        <w:t xml:space="preserve"> :</w:t>
      </w:r>
      <w:proofErr w:type="gramEnd"/>
    </w:p>
    <w:p w14:paraId="4E4DD8A5" w14:textId="58DFBA17" w:rsidR="002805DE" w:rsidRDefault="002805DE">
      <w:r>
        <w:rPr>
          <w:noProof/>
        </w:rPr>
        <w:drawing>
          <wp:inline distT="0" distB="0" distL="0" distR="0" wp14:anchorId="66F59AF0" wp14:editId="03CE369A">
            <wp:extent cx="5943600" cy="10712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2F32D" w14:textId="1867D1A1" w:rsidR="00453BE1" w:rsidRDefault="00453BE1"/>
    <w:p w14:paraId="562D62D6" w14:textId="77777777" w:rsidR="00453BE1" w:rsidRDefault="00453BE1"/>
    <w:p w14:paraId="4D8ED955" w14:textId="1E400944" w:rsidR="002805DE" w:rsidRDefault="00453BE1">
      <w:r w:rsidRPr="00492730">
        <w:rPr>
          <w:b/>
          <w:bCs/>
          <w:u w:val="single"/>
        </w:rPr>
        <w:lastRenderedPageBreak/>
        <w:t xml:space="preserve">Hottest &amp; Coldest for year </w:t>
      </w:r>
      <w:proofErr w:type="gramStart"/>
      <w:r w:rsidRPr="00492730">
        <w:rPr>
          <w:b/>
          <w:bCs/>
          <w:u w:val="single"/>
        </w:rPr>
        <w:t>201</w:t>
      </w:r>
      <w:r>
        <w:rPr>
          <w:b/>
          <w:bCs/>
          <w:u w:val="single"/>
        </w:rPr>
        <w:t>9</w:t>
      </w:r>
      <w:r w:rsidRPr="00492730">
        <w:rPr>
          <w:b/>
          <w:bCs/>
          <w:u w:val="single"/>
        </w:rPr>
        <w:t xml:space="preserve"> :</w:t>
      </w:r>
      <w:proofErr w:type="gramEnd"/>
      <w:r w:rsidR="002805DE">
        <w:rPr>
          <w:noProof/>
        </w:rPr>
        <w:drawing>
          <wp:inline distT="0" distB="0" distL="0" distR="0" wp14:anchorId="0792183C" wp14:editId="219E79EF">
            <wp:extent cx="5943600" cy="108013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518BD" w14:textId="2812FB94" w:rsidR="00ED28E0" w:rsidRDefault="00ED28E0"/>
    <w:p w14:paraId="64AFA834" w14:textId="77777777" w:rsidR="002805DE" w:rsidRDefault="002805DE"/>
    <w:p w14:paraId="2C3C2A01" w14:textId="19B02835" w:rsidR="00350247" w:rsidRDefault="002805DE">
      <w:r>
        <w:t>2.</w:t>
      </w:r>
    </w:p>
    <w:p w14:paraId="16033D11" w14:textId="5ED9E5FC" w:rsidR="00453BE1" w:rsidRPr="00453BE1" w:rsidRDefault="00453BE1">
      <w:pPr>
        <w:rPr>
          <w:b/>
          <w:bCs/>
          <w:u w:val="single"/>
        </w:rPr>
      </w:pPr>
      <w:r w:rsidRPr="00453BE1">
        <w:rPr>
          <w:b/>
          <w:bCs/>
          <w:u w:val="single"/>
        </w:rPr>
        <w:t>Hottest and coldest day across all years (2010 - 2019</w:t>
      </w:r>
      <w:proofErr w:type="gramStart"/>
      <w:r w:rsidRPr="00453BE1">
        <w:rPr>
          <w:b/>
          <w:bCs/>
          <w:u w:val="single"/>
        </w:rPr>
        <w:t>) :</w:t>
      </w:r>
      <w:proofErr w:type="gramEnd"/>
    </w:p>
    <w:p w14:paraId="2CF2587E" w14:textId="480AA9C2" w:rsidR="002805DE" w:rsidRDefault="002805DE">
      <w:r>
        <w:rPr>
          <w:noProof/>
        </w:rPr>
        <w:drawing>
          <wp:inline distT="0" distB="0" distL="0" distR="0" wp14:anchorId="05148918" wp14:editId="2C90E74B">
            <wp:extent cx="5943600" cy="1482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F4626" w14:textId="36D3155E" w:rsidR="00ED28E0" w:rsidRDefault="00ED28E0"/>
    <w:p w14:paraId="6DB6DA03" w14:textId="77777777" w:rsidR="004600E7" w:rsidRDefault="004600E7"/>
    <w:p w14:paraId="335450D3" w14:textId="77777777" w:rsidR="004600E7" w:rsidRDefault="004600E7"/>
    <w:p w14:paraId="4F7CC567" w14:textId="77777777" w:rsidR="004600E7" w:rsidRDefault="004600E7"/>
    <w:p w14:paraId="2A193673" w14:textId="77777777" w:rsidR="004600E7" w:rsidRDefault="004600E7"/>
    <w:p w14:paraId="5F21C55B" w14:textId="77777777" w:rsidR="004600E7" w:rsidRDefault="004600E7"/>
    <w:p w14:paraId="5AE790C3" w14:textId="20F48CA7" w:rsidR="00ED28E0" w:rsidRDefault="00ED28E0">
      <w:r>
        <w:t>3.</w:t>
      </w:r>
      <w:r w:rsidR="00453BE1">
        <w:t xml:space="preserve"> </w:t>
      </w:r>
      <w:r w:rsidR="00453BE1" w:rsidRPr="00453BE1">
        <w:rPr>
          <w:b/>
          <w:bCs/>
          <w:u w:val="single"/>
        </w:rPr>
        <w:t xml:space="preserve">Maximum and minimum precipitation for </w:t>
      </w:r>
      <w:proofErr w:type="gramStart"/>
      <w:r w:rsidR="00453BE1" w:rsidRPr="00453BE1">
        <w:rPr>
          <w:b/>
          <w:bCs/>
          <w:u w:val="single"/>
        </w:rPr>
        <w:t>2015 :</w:t>
      </w:r>
      <w:proofErr w:type="gramEnd"/>
    </w:p>
    <w:p w14:paraId="4ACFE68A" w14:textId="0D2F51C2" w:rsidR="00314142" w:rsidRDefault="00314142">
      <w:r>
        <w:rPr>
          <w:noProof/>
        </w:rPr>
        <w:drawing>
          <wp:inline distT="0" distB="0" distL="0" distR="0" wp14:anchorId="5A8784E2" wp14:editId="581DE036">
            <wp:extent cx="5943600" cy="11455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046A8" w14:textId="0FB7AAE5" w:rsidR="00314142" w:rsidRDefault="00314142">
      <w:r>
        <w:rPr>
          <w:noProof/>
        </w:rPr>
        <w:lastRenderedPageBreak/>
        <w:drawing>
          <wp:inline distT="0" distB="0" distL="0" distR="0" wp14:anchorId="79CC86A2" wp14:editId="35FB9609">
            <wp:extent cx="5943600" cy="27844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3BB95" w14:textId="545BCAB1" w:rsidR="00314142" w:rsidRDefault="00314142"/>
    <w:p w14:paraId="607BC729" w14:textId="07944817" w:rsidR="00314142" w:rsidRDefault="00314142"/>
    <w:p w14:paraId="5E9E45D0" w14:textId="7A22D51A" w:rsidR="00314142" w:rsidRDefault="00314142">
      <w:r>
        <w:t>4.</w:t>
      </w:r>
      <w:r w:rsidR="00453BE1">
        <w:t xml:space="preserve"> </w:t>
      </w:r>
      <w:r w:rsidR="00453BE1">
        <w:rPr>
          <w:b/>
          <w:bCs/>
          <w:u w:val="single"/>
        </w:rPr>
        <w:t>P</w:t>
      </w:r>
      <w:r w:rsidR="00453BE1" w:rsidRPr="00453BE1">
        <w:rPr>
          <w:b/>
          <w:bCs/>
          <w:u w:val="single"/>
        </w:rPr>
        <w:t xml:space="preserve">ercentage missing values for mean station pressure (STP) for year </w:t>
      </w:r>
      <w:proofErr w:type="gramStart"/>
      <w:r w:rsidR="00453BE1" w:rsidRPr="00453BE1">
        <w:rPr>
          <w:b/>
          <w:bCs/>
          <w:u w:val="single"/>
        </w:rPr>
        <w:t>2019 :</w:t>
      </w:r>
      <w:proofErr w:type="gramEnd"/>
    </w:p>
    <w:p w14:paraId="3D4AE8D4" w14:textId="34D662F6" w:rsidR="00A6491A" w:rsidRDefault="00A6491A">
      <w:r>
        <w:rPr>
          <w:noProof/>
        </w:rPr>
        <w:drawing>
          <wp:inline distT="0" distB="0" distL="0" distR="0" wp14:anchorId="4D653A9C" wp14:editId="7B4F860C">
            <wp:extent cx="5943600" cy="2711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F40B9" w14:textId="11F8D8CB" w:rsidR="00A6491A" w:rsidRDefault="00A6491A"/>
    <w:p w14:paraId="12A18FA9" w14:textId="79147BC9" w:rsidR="00A6491A" w:rsidRDefault="00A6491A">
      <w:r>
        <w:t>5.</w:t>
      </w:r>
      <w:r w:rsidR="00453BE1">
        <w:t xml:space="preserve"> </w:t>
      </w:r>
      <w:r w:rsidR="00453BE1">
        <w:rPr>
          <w:b/>
          <w:bCs/>
          <w:u w:val="single"/>
        </w:rPr>
        <w:t>M</w:t>
      </w:r>
      <w:r w:rsidR="00453BE1" w:rsidRPr="00453BE1">
        <w:rPr>
          <w:b/>
          <w:bCs/>
          <w:u w:val="single"/>
        </w:rPr>
        <w:t xml:space="preserve">aximum wind gust and date for year </w:t>
      </w:r>
      <w:proofErr w:type="gramStart"/>
      <w:r w:rsidR="00453BE1" w:rsidRPr="00453BE1">
        <w:rPr>
          <w:b/>
          <w:bCs/>
          <w:u w:val="single"/>
        </w:rPr>
        <w:t>2019 :</w:t>
      </w:r>
      <w:proofErr w:type="gramEnd"/>
    </w:p>
    <w:p w14:paraId="52846227" w14:textId="4E31F1E4" w:rsidR="00A6491A" w:rsidRDefault="00CD781F">
      <w:r>
        <w:rPr>
          <w:noProof/>
        </w:rPr>
        <w:drawing>
          <wp:inline distT="0" distB="0" distL="0" distR="0" wp14:anchorId="6D19872D" wp14:editId="0763B0E7">
            <wp:extent cx="3543300" cy="13239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49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tLA0MjawNDEzsTRR0lEKTi0uzszPAykwqgUAKcSA6iwAAAA="/>
  </w:docVars>
  <w:rsids>
    <w:rsidRoot w:val="002805DE"/>
    <w:rsid w:val="001E57BF"/>
    <w:rsid w:val="002805DE"/>
    <w:rsid w:val="00314142"/>
    <w:rsid w:val="00453BE1"/>
    <w:rsid w:val="004600E7"/>
    <w:rsid w:val="00492730"/>
    <w:rsid w:val="00747588"/>
    <w:rsid w:val="00821165"/>
    <w:rsid w:val="00A6491A"/>
    <w:rsid w:val="00CD781F"/>
    <w:rsid w:val="00ED2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F5EA"/>
  <w15:chartTrackingRefBased/>
  <w15:docId w15:val="{91E044F0-7045-4D9C-ACEE-8EF575D6D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Naveen</dc:creator>
  <cp:keywords/>
  <dc:description/>
  <cp:lastModifiedBy>Sree Naveen</cp:lastModifiedBy>
  <cp:revision>9</cp:revision>
  <dcterms:created xsi:type="dcterms:W3CDTF">2020-04-13T02:35:00Z</dcterms:created>
  <dcterms:modified xsi:type="dcterms:W3CDTF">2020-04-13T04:46:00Z</dcterms:modified>
</cp:coreProperties>
</file>